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7332709B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 xml:space="preserve">HTML and CSS – Part </w:t>
      </w:r>
      <w:r w:rsidR="00264E4C">
        <w:rPr>
          <w:noProof/>
        </w:rPr>
        <w:t>3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="00D00346"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="00D00346"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11AC346A" w14:textId="77777777" w:rsidR="005C7539" w:rsidRPr="00794B98" w:rsidRDefault="005C7539" w:rsidP="005C7539">
      <w:pPr>
        <w:pStyle w:val="Heading2"/>
        <w:rPr>
          <w:lang w:val="bg-BG"/>
        </w:rPr>
      </w:pPr>
      <w:r w:rsidRPr="00794B98">
        <w:t>Media Queries in Typography</w:t>
      </w:r>
    </w:p>
    <w:p w14:paraId="1663806E" w14:textId="31780162" w:rsidR="005C7539" w:rsidRPr="00794B98" w:rsidRDefault="005C7539" w:rsidP="005C7539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</w:t>
      </w:r>
      <w:r w:rsidR="00CC13AB">
        <w:t xml:space="preserve"> exercises</w:t>
      </w:r>
      <w:r w:rsidRPr="00794B98">
        <w:t>. Create the following page for different screen sizes:</w:t>
      </w:r>
    </w:p>
    <w:p w14:paraId="0242BF1A" w14:textId="77777777" w:rsidR="005C7539" w:rsidRPr="00794B98" w:rsidRDefault="005C7539" w:rsidP="005C7539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55A9F254" w14:textId="77777777" w:rsidR="005C7539" w:rsidRPr="00794B98" w:rsidRDefault="005C7539" w:rsidP="005C7539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1B36047" wp14:editId="5981279C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EB65AE" w14:textId="77777777" w:rsidR="00672238" w:rsidRDefault="00672238" w:rsidP="00672238"/>
    <w:p w14:paraId="47957E80" w14:textId="77777777" w:rsidR="00672238" w:rsidRDefault="00672238" w:rsidP="00672238"/>
    <w:p w14:paraId="35D87E18" w14:textId="77777777" w:rsidR="00E029B3" w:rsidRDefault="00E029B3" w:rsidP="00672238"/>
    <w:p w14:paraId="494A68AF" w14:textId="77777777" w:rsidR="00672238" w:rsidRDefault="00672238" w:rsidP="00672238"/>
    <w:p w14:paraId="59CF8699" w14:textId="77777777" w:rsidR="00672238" w:rsidRDefault="00672238" w:rsidP="00672238"/>
    <w:p w14:paraId="7BF1917A" w14:textId="77777777" w:rsidR="00672238" w:rsidRDefault="00672238" w:rsidP="00672238"/>
    <w:p w14:paraId="73E2B075" w14:textId="77777777" w:rsidR="00672238" w:rsidRDefault="00672238" w:rsidP="00672238"/>
    <w:p w14:paraId="26390B0E" w14:textId="77777777" w:rsidR="00672238" w:rsidRDefault="00672238" w:rsidP="00672238"/>
    <w:p w14:paraId="7956A697" w14:textId="77777777" w:rsidR="00672238" w:rsidRDefault="00672238" w:rsidP="00672238"/>
    <w:p w14:paraId="73C26EF6" w14:textId="320330C3" w:rsidR="005C7539" w:rsidRPr="00672238" w:rsidRDefault="005C7539" w:rsidP="00672238">
      <w:pPr>
        <w:rPr>
          <w:b/>
          <w:bCs/>
          <w:lang w:val="bg-BG"/>
        </w:rPr>
      </w:pPr>
      <w:r w:rsidRPr="00672238">
        <w:rPr>
          <w:b/>
          <w:bCs/>
        </w:rPr>
        <w:lastRenderedPageBreak/>
        <w:t>Laptop</w:t>
      </w:r>
      <w:r w:rsidR="00672238">
        <w:rPr>
          <w:b/>
          <w:bCs/>
        </w:rPr>
        <w:t>:</w:t>
      </w:r>
    </w:p>
    <w:p w14:paraId="0527BA2C" w14:textId="77777777" w:rsidR="005C7539" w:rsidRPr="00794B98" w:rsidRDefault="005C7539" w:rsidP="00672238">
      <w:pPr>
        <w:pStyle w:val="ListParagraph"/>
        <w:ind w:left="0"/>
        <w:rPr>
          <w:lang w:val="bg-BG"/>
        </w:rPr>
      </w:pPr>
      <w:r w:rsidRPr="00794B98">
        <w:rPr>
          <w:noProof/>
        </w:rPr>
        <w:drawing>
          <wp:inline distT="0" distB="0" distL="0" distR="0" wp14:anchorId="4AD95EC5" wp14:editId="57073502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1DE58D" w14:textId="77777777" w:rsidR="005C7539" w:rsidRPr="00794B98" w:rsidRDefault="005C7539" w:rsidP="005C7539">
      <w:pPr>
        <w:pStyle w:val="ListParagraph"/>
        <w:rPr>
          <w:lang w:val="bg-BG"/>
        </w:rPr>
      </w:pPr>
    </w:p>
    <w:p w14:paraId="4C59CFE8" w14:textId="77777777" w:rsidR="00672238" w:rsidRDefault="00672238" w:rsidP="00672238"/>
    <w:p w14:paraId="3E64C138" w14:textId="77777777" w:rsidR="00672238" w:rsidRDefault="00672238" w:rsidP="00672238"/>
    <w:p w14:paraId="760E1D76" w14:textId="77777777" w:rsidR="00672238" w:rsidRDefault="00672238" w:rsidP="00672238"/>
    <w:p w14:paraId="40FACFBD" w14:textId="77777777" w:rsidR="00672238" w:rsidRDefault="00672238" w:rsidP="00672238"/>
    <w:p w14:paraId="37901556" w14:textId="77777777" w:rsidR="00672238" w:rsidRDefault="00672238" w:rsidP="00672238"/>
    <w:p w14:paraId="6D337EAA" w14:textId="77777777" w:rsidR="00672238" w:rsidRDefault="00672238" w:rsidP="00672238"/>
    <w:p w14:paraId="6FE0A5C5" w14:textId="77777777" w:rsidR="00672238" w:rsidRDefault="00672238" w:rsidP="00672238"/>
    <w:p w14:paraId="12AD566C" w14:textId="77777777" w:rsidR="00672238" w:rsidRDefault="00672238" w:rsidP="00672238"/>
    <w:p w14:paraId="75FC3B92" w14:textId="56BD83A7" w:rsidR="005C7539" w:rsidRPr="00672238" w:rsidRDefault="005C7539" w:rsidP="00672238">
      <w:pPr>
        <w:rPr>
          <w:b/>
          <w:bCs/>
          <w:lang w:val="bg-BG"/>
        </w:rPr>
      </w:pPr>
      <w:r w:rsidRPr="00672238">
        <w:rPr>
          <w:b/>
          <w:bCs/>
        </w:rPr>
        <w:lastRenderedPageBreak/>
        <w:t>Tablet</w:t>
      </w:r>
      <w:r w:rsidR="00672238">
        <w:rPr>
          <w:b/>
          <w:bCs/>
        </w:rPr>
        <w:t>:</w:t>
      </w:r>
    </w:p>
    <w:p w14:paraId="688638B6" w14:textId="77777777" w:rsidR="005C7539" w:rsidRPr="00794B98" w:rsidRDefault="005C7539" w:rsidP="00672238">
      <w:pPr>
        <w:pStyle w:val="ListParagraph"/>
        <w:ind w:left="0"/>
        <w:rPr>
          <w:lang w:val="bg-BG"/>
        </w:rPr>
      </w:pPr>
      <w:r w:rsidRPr="00794B98">
        <w:rPr>
          <w:noProof/>
        </w:rPr>
        <w:drawing>
          <wp:inline distT="0" distB="0" distL="0" distR="0" wp14:anchorId="24E535DE" wp14:editId="11C85AB2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4BAA6" w14:textId="77777777" w:rsidR="00672238" w:rsidRDefault="00672238" w:rsidP="00672238"/>
    <w:p w14:paraId="02A0A84E" w14:textId="77777777" w:rsidR="00672238" w:rsidRDefault="00672238" w:rsidP="00672238"/>
    <w:p w14:paraId="16085AB0" w14:textId="77777777" w:rsidR="00672238" w:rsidRDefault="00672238" w:rsidP="00672238"/>
    <w:p w14:paraId="63D91164" w14:textId="77777777" w:rsidR="00672238" w:rsidRDefault="00672238" w:rsidP="00672238"/>
    <w:p w14:paraId="6F1CD5B1" w14:textId="77777777" w:rsidR="00672238" w:rsidRDefault="00672238" w:rsidP="00672238"/>
    <w:p w14:paraId="45E58CD3" w14:textId="77777777" w:rsidR="00672238" w:rsidRDefault="00672238" w:rsidP="00672238"/>
    <w:p w14:paraId="626E51C1" w14:textId="3F707F4D" w:rsidR="005C7539" w:rsidRPr="00672238" w:rsidRDefault="005C7539" w:rsidP="00672238">
      <w:pPr>
        <w:rPr>
          <w:b/>
          <w:bCs/>
          <w:lang w:val="bg-BG"/>
        </w:rPr>
      </w:pPr>
      <w:r w:rsidRPr="00672238">
        <w:rPr>
          <w:b/>
          <w:bCs/>
        </w:rPr>
        <w:lastRenderedPageBreak/>
        <w:t>Phone</w:t>
      </w:r>
      <w:r w:rsidR="00672238">
        <w:rPr>
          <w:b/>
          <w:bCs/>
        </w:rPr>
        <w:t>:</w:t>
      </w:r>
    </w:p>
    <w:p w14:paraId="3D434709" w14:textId="77777777" w:rsidR="005C7539" w:rsidRPr="00794B98" w:rsidRDefault="005C7539" w:rsidP="00672238">
      <w:pPr>
        <w:pStyle w:val="ListParagraph"/>
        <w:ind w:left="0"/>
        <w:rPr>
          <w:lang w:val="bg-BG"/>
        </w:rPr>
      </w:pPr>
      <w:r w:rsidRPr="00794B98">
        <w:rPr>
          <w:noProof/>
        </w:rPr>
        <w:drawing>
          <wp:inline distT="0" distB="0" distL="0" distR="0" wp14:anchorId="0D805AB1" wp14:editId="1023E3FD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08F80A" w14:textId="77777777" w:rsidR="005C7539" w:rsidRPr="00794B98" w:rsidRDefault="005C7539" w:rsidP="005C7539">
      <w:pPr>
        <w:pStyle w:val="Heading3"/>
        <w:rPr>
          <w:lang w:val="bg-BG"/>
        </w:rPr>
      </w:pPr>
      <w:r>
        <w:t>Requirements</w:t>
      </w:r>
    </w:p>
    <w:p w14:paraId="48207452" w14:textId="77777777" w:rsidR="005C7539" w:rsidRPr="00794B98" w:rsidRDefault="005C7539">
      <w:pPr>
        <w:pStyle w:val="code-line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201B3BB7" w14:textId="77777777" w:rsidR="005C7539" w:rsidRPr="00794B98" w:rsidRDefault="005C7539">
      <w:pPr>
        <w:pStyle w:val="ListParagraph"/>
        <w:numPr>
          <w:ilvl w:val="0"/>
          <w:numId w:val="3"/>
        </w:numPr>
        <w:shd w:val="clear" w:color="auto" w:fill="FFFFFF"/>
        <w:spacing w:before="0" w:after="0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4FCEB1B9" w14:textId="77777777" w:rsidR="005C7539" w:rsidRPr="00794B98" w:rsidRDefault="005C7539">
      <w:pPr>
        <w:pStyle w:val="ListParagraph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4784E2AB" w14:textId="77777777" w:rsidR="005C7539" w:rsidRPr="00794B98" w:rsidRDefault="005C7539">
      <w:pPr>
        <w:pStyle w:val="ListParagraph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4FF89981" w14:textId="77777777" w:rsidR="005C7539" w:rsidRPr="00794B98" w:rsidRDefault="005C7539">
      <w:pPr>
        <w:pStyle w:val="ListParagraph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0F25CC79" w14:textId="77777777" w:rsidR="005C7539" w:rsidRPr="00794B98" w:rsidRDefault="005C7539">
      <w:pPr>
        <w:pStyle w:val="ListParagraph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3821F2EF" w14:textId="77777777" w:rsidR="005C7539" w:rsidRPr="00A3381C" w:rsidRDefault="005C7539">
      <w:pPr>
        <w:pStyle w:val="ListParagraph"/>
        <w:numPr>
          <w:ilvl w:val="0"/>
          <w:numId w:val="3"/>
        </w:numPr>
        <w:shd w:val="clear" w:color="auto" w:fill="FFFFFF"/>
        <w:spacing w:before="0" w:after="0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09717E6A" w14:textId="77777777" w:rsidR="005C7539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0B55D6" w14:textId="77777777" w:rsidR="005C7539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7E8EED2" w14:textId="77777777" w:rsidR="005C7539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E1EE6B2" w14:textId="77777777" w:rsidR="005C7539" w:rsidRPr="00A3381C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328536E5" w14:textId="77777777" w:rsidR="005C7539" w:rsidRPr="00794B98" w:rsidRDefault="005C7539" w:rsidP="005C7539">
      <w:pPr>
        <w:pStyle w:val="Heading2"/>
        <w:rPr>
          <w:lang w:val="bg-BG"/>
        </w:rPr>
      </w:pPr>
      <w:r w:rsidRPr="00794B98">
        <w:lastRenderedPageBreak/>
        <w:t>Responsive Forms</w:t>
      </w:r>
    </w:p>
    <w:p w14:paraId="3B97CF53" w14:textId="77777777" w:rsidR="005C7539" w:rsidRPr="00794B98" w:rsidRDefault="005C7539" w:rsidP="005C7539">
      <w:pPr>
        <w:rPr>
          <w:lang w:val="bg-BG"/>
        </w:rPr>
      </w:pPr>
      <w:r w:rsidRPr="00794B98">
        <w:t>Create a web page like the following:</w:t>
      </w:r>
    </w:p>
    <w:p w14:paraId="49F97EB7" w14:textId="77777777" w:rsidR="005C7539" w:rsidRPr="00794B98" w:rsidRDefault="005C7539" w:rsidP="005C7539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BEE106A" wp14:editId="61FBBE82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F0AFA" w14:textId="77777777" w:rsidR="005C7539" w:rsidRPr="00794B98" w:rsidRDefault="005C7539">
      <w:pPr>
        <w:pStyle w:val="ListParagraph"/>
        <w:numPr>
          <w:ilvl w:val="0"/>
          <w:numId w:val="3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’s view</w:t>
      </w:r>
    </w:p>
    <w:p w14:paraId="3BD4B9CA" w14:textId="77777777" w:rsidR="005C7539" w:rsidRPr="00794B98" w:rsidRDefault="005C7539" w:rsidP="005C7539">
      <w:pPr>
        <w:pStyle w:val="Heading3"/>
        <w:rPr>
          <w:lang w:val="bg-BG"/>
        </w:rPr>
      </w:pPr>
      <w:r>
        <w:t>Requirements</w:t>
      </w:r>
    </w:p>
    <w:p w14:paraId="6AE85139" w14:textId="77777777" w:rsidR="005C7539" w:rsidRPr="00794B98" w:rsidRDefault="005C7539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6D80E58D" w14:textId="77777777" w:rsidR="005C7539" w:rsidRPr="00794B98" w:rsidRDefault="005C7539">
      <w:pPr>
        <w:pStyle w:val="ListParagraph"/>
        <w:numPr>
          <w:ilvl w:val="0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04F33728" w14:textId="77777777" w:rsidR="005C7539" w:rsidRPr="00794B98" w:rsidRDefault="005C7539">
      <w:pPr>
        <w:pStyle w:val="ListParagraph"/>
        <w:numPr>
          <w:ilvl w:val="1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0197A06C" w14:textId="77777777" w:rsidR="005C7539" w:rsidRPr="006D60E6" w:rsidRDefault="005C7539">
      <w:pPr>
        <w:pStyle w:val="ListParagraph"/>
        <w:numPr>
          <w:ilvl w:val="1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30F20D20" w14:textId="77777777" w:rsidR="005C7539" w:rsidRPr="00A9367A" w:rsidRDefault="005C7539">
      <w:pPr>
        <w:pStyle w:val="ListParagraph"/>
        <w:numPr>
          <w:ilvl w:val="1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50EE5FD0" w14:textId="77777777" w:rsidR="005C7539" w:rsidRPr="00794B98" w:rsidRDefault="005C7539" w:rsidP="005C7539">
      <w:pPr>
        <w:pStyle w:val="Heading2"/>
        <w:rPr>
          <w:lang w:val="bg-BG"/>
        </w:rPr>
      </w:pPr>
      <w:r w:rsidRPr="00794B98">
        <w:t>Responsive Media Boxes</w:t>
      </w:r>
    </w:p>
    <w:p w14:paraId="63DE9613" w14:textId="77777777" w:rsidR="005C7539" w:rsidRPr="00794B98" w:rsidRDefault="005C7539" w:rsidP="005C7539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D304173" w14:textId="77777777" w:rsidR="005C7539" w:rsidRPr="00794B98" w:rsidRDefault="005C7539" w:rsidP="005C7539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918B967" wp14:editId="148D5ECA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BBDDA" w14:textId="77777777" w:rsidR="005C7539" w:rsidRPr="00794B98" w:rsidRDefault="005C7539" w:rsidP="005C7539">
      <w:pPr>
        <w:pStyle w:val="Heading3"/>
        <w:rPr>
          <w:lang w:val="bg-BG"/>
        </w:rPr>
      </w:pPr>
      <w:r>
        <w:t>Requirements</w:t>
      </w:r>
    </w:p>
    <w:p w14:paraId="47BF55BF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2495C7A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36D70DD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8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388F9F22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78D8B4D0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2C9D8B1F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32EEEBF8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12DF5C6B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1DE927C0" w14:textId="77777777" w:rsidR="005C7539" w:rsidRPr="00794B98" w:rsidRDefault="005C7539" w:rsidP="005C7539">
      <w:pPr>
        <w:pStyle w:val="Heading2"/>
        <w:rPr>
          <w:lang w:val="bg-BG"/>
        </w:rPr>
      </w:pPr>
      <w:r w:rsidRPr="00794B98">
        <w:lastRenderedPageBreak/>
        <w:t>Landing Page</w:t>
      </w:r>
    </w:p>
    <w:p w14:paraId="14A6B10B" w14:textId="77777777" w:rsidR="005C7539" w:rsidRPr="00794B98" w:rsidRDefault="005C7539" w:rsidP="005C7539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59E2A0A0" w14:textId="77777777" w:rsidR="005C7539" w:rsidRPr="00794B98" w:rsidRDefault="005C7539" w:rsidP="005C75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E7A31F8" wp14:editId="00DBAE9F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35368" w14:textId="77777777" w:rsidR="005C7539" w:rsidRPr="00794B98" w:rsidRDefault="005C7539">
      <w:pPr>
        <w:pStyle w:val="ListParagraph"/>
        <w:numPr>
          <w:ilvl w:val="0"/>
          <w:numId w:val="3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’s view</w:t>
      </w:r>
    </w:p>
    <w:p w14:paraId="0A239427" w14:textId="77777777" w:rsidR="005C7539" w:rsidRPr="00794B98" w:rsidRDefault="005C7539" w:rsidP="005C7539">
      <w:pPr>
        <w:pStyle w:val="Heading3"/>
        <w:rPr>
          <w:lang w:val="bg-BG"/>
        </w:rPr>
      </w:pPr>
      <w:r>
        <w:t>Requirements</w:t>
      </w:r>
    </w:p>
    <w:p w14:paraId="11F747B4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6868C52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02C20E05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69A07C54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CCE8A4B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2A9C3FAE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4743C749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0E410387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6F311ADF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49E0CC21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5003F636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30968DB" w14:textId="77777777" w:rsidR="005C7539" w:rsidRPr="00794B98" w:rsidRDefault="005C7539" w:rsidP="005C7539">
      <w:pPr>
        <w:pStyle w:val="Heading2"/>
        <w:rPr>
          <w:lang w:val="bg-BG"/>
        </w:rPr>
      </w:pPr>
      <w:r w:rsidRPr="00794B98">
        <w:t>Responsive Tables</w:t>
      </w:r>
    </w:p>
    <w:p w14:paraId="5B088155" w14:textId="77777777" w:rsidR="005C7539" w:rsidRPr="00794B98" w:rsidRDefault="005C7539" w:rsidP="005C7539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705689AB" w14:textId="77777777" w:rsidR="005C7539" w:rsidRPr="00794B98" w:rsidRDefault="005C7539" w:rsidP="005C7539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06C6ADBB" wp14:editId="525D57BD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C65A0" w14:textId="77777777" w:rsidR="005C7539" w:rsidRPr="00794B98" w:rsidRDefault="005C753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02037263" w14:textId="77777777" w:rsidR="005C7539" w:rsidRPr="00794B98" w:rsidRDefault="005C7539" w:rsidP="005C7539">
      <w:pPr>
        <w:pStyle w:val="Heading3"/>
        <w:rPr>
          <w:lang w:val="bg-BG"/>
        </w:rPr>
      </w:pPr>
      <w:r>
        <w:t>Requirements</w:t>
      </w:r>
    </w:p>
    <w:p w14:paraId="5947E979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6D4B8ED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19C73125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09B51224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02859D50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5AF0BC4F" w14:textId="77777777" w:rsidR="005C7539" w:rsidRPr="00794B98" w:rsidRDefault="005C7539" w:rsidP="005C7539">
      <w:pPr>
        <w:pStyle w:val="Heading2"/>
        <w:rPr>
          <w:lang w:val="bg-BG"/>
        </w:rPr>
      </w:pPr>
      <w:r w:rsidRPr="00794B98">
        <w:t>Responsive Vertical Timeline</w:t>
      </w:r>
    </w:p>
    <w:p w14:paraId="60751005" w14:textId="77777777" w:rsidR="005C7539" w:rsidRPr="00794B98" w:rsidRDefault="005C7539" w:rsidP="0027210A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05F48130" w14:textId="77777777" w:rsidR="005C7539" w:rsidRPr="00794B98" w:rsidRDefault="005C7539" w:rsidP="0027210A">
      <w:pPr>
        <w:spacing w:before="100" w:beforeAutospacing="1" w:after="100" w:afterAutospacing="1" w:line="240" w:lineRule="auto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182896E8" wp14:editId="2BBE19D5">
            <wp:extent cx="2777705" cy="2652062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760" cy="2662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CBB19" w14:textId="77777777" w:rsidR="005C7539" w:rsidRPr="00794B98" w:rsidRDefault="005C7539">
      <w:pPr>
        <w:pStyle w:val="ListParagraph"/>
        <w:numPr>
          <w:ilvl w:val="0"/>
          <w:numId w:val="3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53726B73" w14:textId="77777777" w:rsidR="005C7539" w:rsidRPr="00794B98" w:rsidRDefault="005C7539" w:rsidP="005C7539">
      <w:pPr>
        <w:pStyle w:val="Heading3"/>
        <w:rPr>
          <w:lang w:val="bg-BG"/>
        </w:rPr>
      </w:pPr>
      <w:r>
        <w:lastRenderedPageBreak/>
        <w:t>Requirements</w:t>
      </w:r>
    </w:p>
    <w:p w14:paraId="6790EB8C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DA952B8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3D73629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12458A28" w14:textId="77777777" w:rsidR="005C7539" w:rsidRPr="00794B98" w:rsidRDefault="005C7539">
      <w:pPr>
        <w:numPr>
          <w:ilvl w:val="2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10D1CA0B" w14:textId="77777777" w:rsidR="005C7539" w:rsidRPr="00794B98" w:rsidRDefault="005C7539">
      <w:pPr>
        <w:numPr>
          <w:ilvl w:val="2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5B40D399" w14:textId="77777777" w:rsidR="005C7539" w:rsidRPr="00794B98" w:rsidRDefault="005C7539">
      <w:pPr>
        <w:numPr>
          <w:ilvl w:val="2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610278FC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36E844AC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079F4E42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589F04E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17D487E7" w14:textId="77777777" w:rsidR="005C7539" w:rsidRPr="00372561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2168448" w14:textId="77777777" w:rsidR="005C7539" w:rsidRDefault="005C7539" w:rsidP="005C7539">
      <w:pPr>
        <w:pStyle w:val="Heading2"/>
      </w:pPr>
      <w:r>
        <w:t>Tag Cardio: Form</w:t>
      </w:r>
    </w:p>
    <w:p w14:paraId="64DD9FC9" w14:textId="77777777" w:rsidR="005C7539" w:rsidRPr="00486F68" w:rsidRDefault="005C7539" w:rsidP="005C7539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2547D5F0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FE70B96" w14:textId="77777777" w:rsidR="005C7539" w:rsidRDefault="005C7539" w:rsidP="005C7539">
      <w:pPr>
        <w:pStyle w:val="Heading2"/>
      </w:pPr>
      <w:r>
        <w:t>Tag Cardio: Input</w:t>
      </w:r>
    </w:p>
    <w:p w14:paraId="6DB46A8E" w14:textId="77777777" w:rsidR="005C7539" w:rsidRDefault="005C7539" w:rsidP="005C7539">
      <w:r w:rsidRPr="006B2CC9">
        <w:t>Create a Web Page like the following:</w:t>
      </w:r>
    </w:p>
    <w:p w14:paraId="3D68CD76" w14:textId="77777777" w:rsidR="005C7539" w:rsidRDefault="005C7539" w:rsidP="005C7539">
      <w:r w:rsidRPr="00486F68">
        <w:rPr>
          <w:noProof/>
        </w:rPr>
        <w:drawing>
          <wp:inline distT="0" distB="0" distL="0" distR="0" wp14:anchorId="13DDBEC5" wp14:editId="3CEC4423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EF5B7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545631F" w14:textId="77777777" w:rsidR="005C7539" w:rsidRDefault="005C7539" w:rsidP="005C7539">
      <w:r>
        <w:t xml:space="preserve">Use </w:t>
      </w:r>
      <w:r>
        <w:rPr>
          <w:rFonts w:ascii="Consolas" w:hAnsi="Consolas"/>
          <w:b/>
          <w:bCs/>
        </w:rPr>
        <w:t>input</w:t>
      </w:r>
      <w:r>
        <w:t xml:space="preserve"> with </w:t>
      </w:r>
      <w:r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51F856A1" w14:textId="77777777" w:rsidR="005C7539" w:rsidRDefault="005C7539" w:rsidP="005C7539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3F204B6F" w14:textId="77777777" w:rsidR="005C7539" w:rsidRPr="00987A38" w:rsidRDefault="005C7539" w:rsidP="005C7539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54FABF35" w14:textId="77777777" w:rsidR="005C7539" w:rsidRDefault="005C7539" w:rsidP="005C7539">
      <w:pPr>
        <w:pStyle w:val="Heading2"/>
      </w:pPr>
      <w:r>
        <w:t xml:space="preserve">Tag Cardio: </w:t>
      </w:r>
      <w:proofErr w:type="spellStart"/>
      <w:r>
        <w:t>Textarea</w:t>
      </w:r>
      <w:proofErr w:type="spellEnd"/>
    </w:p>
    <w:p w14:paraId="328644F2" w14:textId="77777777" w:rsidR="005C7539" w:rsidRDefault="005C7539" w:rsidP="005C7539">
      <w:r w:rsidRPr="006B2CC9">
        <w:t>Create a Web Page like the following:</w:t>
      </w:r>
    </w:p>
    <w:p w14:paraId="640FD8F2" w14:textId="77777777" w:rsidR="005C7539" w:rsidRDefault="005C7539" w:rsidP="005C7539">
      <w:r w:rsidRPr="000D6B03">
        <w:rPr>
          <w:noProof/>
        </w:rPr>
        <w:lastRenderedPageBreak/>
        <w:drawing>
          <wp:inline distT="0" distB="0" distL="0" distR="0" wp14:anchorId="4EFED1E0" wp14:editId="20C64C14">
            <wp:extent cx="4389500" cy="2339543"/>
            <wp:effectExtent l="19050" t="19050" r="11430" b="22860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339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029E5F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2826FEA" w14:textId="77777777" w:rsidR="005C7539" w:rsidRDefault="005C7539" w:rsidP="005C7539">
      <w:r>
        <w:t xml:space="preserve">Use </w:t>
      </w:r>
      <w:proofErr w:type="spellStart"/>
      <w:r>
        <w:rPr>
          <w:rFonts w:ascii="Consolas" w:hAnsi="Consolas"/>
          <w:b/>
          <w:bCs/>
        </w:rPr>
        <w:t>textarea</w:t>
      </w:r>
      <w:proofErr w:type="spellEnd"/>
      <w:r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510C2FD6" w14:textId="77777777" w:rsidR="005C7539" w:rsidRDefault="005C7539" w:rsidP="005C7539">
      <w:r>
        <w:t xml:space="preserve">Outside on </w:t>
      </w:r>
      <w:proofErr w:type="spellStart"/>
      <w:r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5B93F7B0" w14:textId="77777777" w:rsidR="005C7539" w:rsidRDefault="005C7539" w:rsidP="005C7539"/>
    <w:p w14:paraId="5691F7B3" w14:textId="77777777" w:rsidR="005C7539" w:rsidRDefault="005C7539" w:rsidP="005C7539">
      <w:pPr>
        <w:pStyle w:val="Heading2"/>
      </w:pPr>
      <w:r>
        <w:t>Tag Cardio: Label</w:t>
      </w:r>
    </w:p>
    <w:p w14:paraId="38D862EC" w14:textId="77777777" w:rsidR="005C7539" w:rsidRDefault="005C7539" w:rsidP="005C7539">
      <w:r w:rsidRPr="006B2CC9">
        <w:t>Create a Web Page like the following:</w:t>
      </w:r>
    </w:p>
    <w:p w14:paraId="6057C9DB" w14:textId="77777777" w:rsidR="005C7539" w:rsidRDefault="005C7539" w:rsidP="005C7539">
      <w:r w:rsidRPr="000C7AEE">
        <w:rPr>
          <w:noProof/>
        </w:rPr>
        <w:drawing>
          <wp:inline distT="0" distB="0" distL="0" distR="0" wp14:anchorId="72615C9A" wp14:editId="1C2A68C6">
            <wp:extent cx="3513124" cy="1722269"/>
            <wp:effectExtent l="19050" t="19050" r="11430" b="11430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1722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E7B366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DDA058E" w14:textId="77777777" w:rsidR="005C7539" w:rsidRDefault="005C7539" w:rsidP="005C7539">
      <w:r>
        <w:t xml:space="preserve">Use </w:t>
      </w:r>
      <w:r>
        <w:rPr>
          <w:rFonts w:ascii="Consolas" w:hAnsi="Consolas"/>
          <w:b/>
          <w:bCs/>
        </w:rPr>
        <w:t>label</w:t>
      </w:r>
      <w:r>
        <w:t xml:space="preserve"> to solve the problem.</w:t>
      </w:r>
    </w:p>
    <w:p w14:paraId="2013E697" w14:textId="77777777" w:rsidR="005C7539" w:rsidRDefault="005C7539" w:rsidP="005C7539">
      <w:r>
        <w:t xml:space="preserve">Outside on </w:t>
      </w:r>
      <w:r>
        <w:rPr>
          <w:rFonts w:ascii="Consolas" w:hAnsi="Consolas"/>
          <w:b/>
          <w:bCs/>
        </w:rPr>
        <w:t>label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3681E5B4" w14:textId="77777777" w:rsidR="005C7539" w:rsidRDefault="005C7539" w:rsidP="005C7539">
      <w:pPr>
        <w:pStyle w:val="Heading2"/>
      </w:pPr>
      <w:r>
        <w:t>Tag Cardio: Button</w:t>
      </w:r>
    </w:p>
    <w:p w14:paraId="305602BB" w14:textId="77777777" w:rsidR="005C7539" w:rsidRDefault="005C7539" w:rsidP="005C7539">
      <w:r w:rsidRPr="006B2CC9">
        <w:t>Create a Web Page like the following:</w:t>
      </w:r>
    </w:p>
    <w:p w14:paraId="6EB39FB0" w14:textId="77777777" w:rsidR="005C7539" w:rsidRDefault="005C7539" w:rsidP="005C7539">
      <w:r w:rsidRPr="005A4CD4">
        <w:rPr>
          <w:noProof/>
        </w:rPr>
        <w:drawing>
          <wp:inline distT="0" distB="0" distL="0" distR="0" wp14:anchorId="22022BE7" wp14:editId="485B0AB1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022862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9D424C5" w14:textId="77777777" w:rsidR="005C7539" w:rsidRDefault="005C7539" w:rsidP="005C7539">
      <w:r>
        <w:t xml:space="preserve">Use </w:t>
      </w:r>
      <w:r>
        <w:rPr>
          <w:rFonts w:ascii="Consolas" w:hAnsi="Consolas"/>
          <w:b/>
          <w:bCs/>
        </w:rPr>
        <w:t>button</w:t>
      </w:r>
      <w:r>
        <w:rPr>
          <w:b/>
          <w:bCs/>
        </w:rPr>
        <w:t xml:space="preserve"> </w:t>
      </w:r>
      <w:r>
        <w:t>to solve the problem.</w:t>
      </w:r>
    </w:p>
    <w:p w14:paraId="5A938C6E" w14:textId="77777777" w:rsidR="005C7539" w:rsidRDefault="005C7539" w:rsidP="005C7539">
      <w:pPr>
        <w:pStyle w:val="Heading2"/>
      </w:pPr>
      <w:r>
        <w:lastRenderedPageBreak/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697F4355" w14:textId="77777777" w:rsidR="005C7539" w:rsidRDefault="005C7539" w:rsidP="005C7539">
      <w:r w:rsidRPr="006B2CC9">
        <w:t>Create a Web Page like the following:</w:t>
      </w:r>
    </w:p>
    <w:p w14:paraId="5246F8E2" w14:textId="77777777" w:rsidR="005C7539" w:rsidRPr="003F1167" w:rsidRDefault="005C7539" w:rsidP="005C7539">
      <w:r w:rsidRPr="00795C10">
        <w:rPr>
          <w:noProof/>
        </w:rPr>
        <w:drawing>
          <wp:inline distT="0" distB="0" distL="0" distR="0" wp14:anchorId="67B616F8" wp14:editId="4F9C0CCC">
            <wp:extent cx="6626225" cy="1504315"/>
            <wp:effectExtent l="19050" t="19050" r="22225" b="1968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04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6CA40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049AC0C" w14:textId="77777777" w:rsidR="005C7539" w:rsidRDefault="005C7539" w:rsidP="005C7539">
      <w:r>
        <w:t xml:space="preserve">Use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555A4E68" w14:textId="77777777" w:rsidR="005C7539" w:rsidRDefault="005C7539" w:rsidP="005C7539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047EC3FA" w14:textId="77777777" w:rsidR="005C7539" w:rsidRDefault="005C7539" w:rsidP="005C7539"/>
    <w:p w14:paraId="0E30F948" w14:textId="77777777" w:rsidR="005C7539" w:rsidRDefault="005C7539" w:rsidP="005C7539"/>
    <w:p w14:paraId="07D8001F" w14:textId="77777777" w:rsidR="005C7539" w:rsidRDefault="005C7539" w:rsidP="005C7539">
      <w:pPr>
        <w:pStyle w:val="Heading2"/>
      </w:pPr>
      <w:r>
        <w:t>Tag Cardio: Select Option</w:t>
      </w:r>
    </w:p>
    <w:p w14:paraId="04896B40" w14:textId="77777777" w:rsidR="005C7539" w:rsidRDefault="005C7539" w:rsidP="005C7539">
      <w:r w:rsidRPr="006B2CC9">
        <w:t>Create a Web Page like the following:</w:t>
      </w:r>
    </w:p>
    <w:p w14:paraId="26E41C64" w14:textId="77777777" w:rsidR="005C7539" w:rsidRDefault="005C7539" w:rsidP="005C7539">
      <w:r w:rsidRPr="007C08F5">
        <w:rPr>
          <w:noProof/>
        </w:rPr>
        <w:drawing>
          <wp:inline distT="0" distB="0" distL="0" distR="0" wp14:anchorId="30A3CCBF" wp14:editId="16F27EAD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ED44" w14:textId="77777777" w:rsidR="005C7539" w:rsidRPr="007C08F5" w:rsidRDefault="005C7539" w:rsidP="005C7539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898015F" w14:textId="77777777" w:rsidR="005C7539" w:rsidRDefault="005C7539" w:rsidP="005C7539">
      <w:r w:rsidRPr="00EC3ECD">
        <w:rPr>
          <w:noProof/>
        </w:rPr>
        <w:drawing>
          <wp:inline distT="0" distB="0" distL="0" distR="0" wp14:anchorId="6FF26AAB" wp14:editId="41F30853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9824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5CE75DF" w14:textId="77777777" w:rsidR="005C7539" w:rsidRDefault="005C7539" w:rsidP="005C7539">
      <w:r>
        <w:t xml:space="preserve">Use </w:t>
      </w:r>
      <w:proofErr w:type="gramStart"/>
      <w:r>
        <w:rPr>
          <w:rFonts w:ascii="Consolas" w:hAnsi="Consolas"/>
          <w:b/>
          <w:bCs/>
        </w:rPr>
        <w:t>select</w:t>
      </w:r>
      <w:proofErr w:type="gramEnd"/>
      <w:r>
        <w:rPr>
          <w:rFonts w:ascii="Consolas" w:hAnsi="Consolas"/>
          <w:b/>
          <w:bCs/>
        </w:rPr>
        <w:t xml:space="preserve"> and option</w:t>
      </w:r>
      <w:r>
        <w:rPr>
          <w:b/>
          <w:bCs/>
        </w:rPr>
        <w:t xml:space="preserve"> </w:t>
      </w:r>
      <w:r>
        <w:t>to solve the problem.</w:t>
      </w:r>
    </w:p>
    <w:p w14:paraId="2C8CA8DB" w14:textId="77777777" w:rsidR="005C7539" w:rsidRDefault="005C7539" w:rsidP="005C7539">
      <w:pPr>
        <w:pStyle w:val="Heading2"/>
      </w:pPr>
      <w:r>
        <w:t xml:space="preserve">Tag Cardio: </w:t>
      </w:r>
      <w:proofErr w:type="spellStart"/>
      <w:r>
        <w:t>Datalist</w:t>
      </w:r>
      <w:proofErr w:type="spellEnd"/>
    </w:p>
    <w:p w14:paraId="2B369FEB" w14:textId="77777777" w:rsidR="005C7539" w:rsidRPr="003F1167" w:rsidRDefault="005C7539" w:rsidP="005C7539">
      <w:r>
        <w:t>Use skeleton, which is in resources to solve the next problem:</w:t>
      </w:r>
    </w:p>
    <w:p w14:paraId="69A1C359" w14:textId="77777777" w:rsidR="005C7539" w:rsidRDefault="005C7539" w:rsidP="005C7539">
      <w:r w:rsidRPr="009F53EF">
        <w:rPr>
          <w:noProof/>
        </w:rPr>
        <w:drawing>
          <wp:inline distT="0" distB="0" distL="0" distR="0" wp14:anchorId="239328B4" wp14:editId="5F8D3EFB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02A62" w14:textId="77777777" w:rsidR="005C7539" w:rsidRPr="007C08F5" w:rsidRDefault="005C7539" w:rsidP="005C7539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35F6F7E0" w14:textId="77777777" w:rsidR="005C7539" w:rsidRDefault="005C7539" w:rsidP="005C7539">
      <w:r w:rsidRPr="0083525C">
        <w:rPr>
          <w:noProof/>
        </w:rPr>
        <w:lastRenderedPageBreak/>
        <w:drawing>
          <wp:inline distT="0" distB="0" distL="0" distR="0" wp14:anchorId="48B608DC" wp14:editId="0A7ECC6C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01308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836FEC2" w14:textId="77777777" w:rsidR="005C7539" w:rsidRDefault="005C7539" w:rsidP="005C7539">
      <w:r>
        <w:t xml:space="preserve">Use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o solve the problem.</w:t>
      </w:r>
    </w:p>
    <w:p w14:paraId="50D8450C" w14:textId="77777777" w:rsidR="005C7539" w:rsidRPr="009F53EF" w:rsidRDefault="005C7539" w:rsidP="005C7539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592EBD29" w14:textId="51658AA2" w:rsidR="00640502" w:rsidRPr="00D71EA0" w:rsidRDefault="00640502" w:rsidP="0058064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sectPr w:rsidR="00640502" w:rsidRPr="00D71EA0" w:rsidSect="007A0042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5EDB11" w14:textId="77777777" w:rsidR="00355098" w:rsidRDefault="00355098" w:rsidP="008068A2">
      <w:pPr>
        <w:spacing w:after="0" w:line="240" w:lineRule="auto"/>
      </w:pPr>
      <w:r>
        <w:separator/>
      </w:r>
    </w:p>
  </w:endnote>
  <w:endnote w:type="continuationSeparator" w:id="0">
    <w:p w14:paraId="0AB73F6A" w14:textId="77777777" w:rsidR="00355098" w:rsidRDefault="003550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2022B5" w14:textId="77777777" w:rsidR="00355098" w:rsidRDefault="00355098" w:rsidP="008068A2">
      <w:pPr>
        <w:spacing w:after="0" w:line="240" w:lineRule="auto"/>
      </w:pPr>
      <w:r>
        <w:separator/>
      </w:r>
    </w:p>
  </w:footnote>
  <w:footnote w:type="continuationSeparator" w:id="0">
    <w:p w14:paraId="0F44EA50" w14:textId="77777777" w:rsidR="00355098" w:rsidRDefault="003550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1"/>
  </w:num>
  <w:num w:numId="2" w16cid:durableId="1055398695">
    <w:abstractNumId w:val="0"/>
  </w:num>
  <w:num w:numId="3" w16cid:durableId="1502624026">
    <w:abstractNumId w:val="5"/>
  </w:num>
  <w:num w:numId="4" w16cid:durableId="1936206501">
    <w:abstractNumId w:val="6"/>
  </w:num>
  <w:num w:numId="5" w16cid:durableId="982271406">
    <w:abstractNumId w:val="4"/>
  </w:num>
  <w:num w:numId="6" w16cid:durableId="805243845">
    <w:abstractNumId w:val="3"/>
  </w:num>
  <w:num w:numId="7" w16cid:durableId="38299435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3F82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A6728"/>
    <w:rsid w:val="001A6E9D"/>
    <w:rsid w:val="001B7060"/>
    <w:rsid w:val="001C1FCD"/>
    <w:rsid w:val="001D2464"/>
    <w:rsid w:val="001D50AE"/>
    <w:rsid w:val="001E1161"/>
    <w:rsid w:val="001E3FEF"/>
    <w:rsid w:val="001F0210"/>
    <w:rsid w:val="00202683"/>
    <w:rsid w:val="00215FCE"/>
    <w:rsid w:val="002176CF"/>
    <w:rsid w:val="002326A7"/>
    <w:rsid w:val="00232E7D"/>
    <w:rsid w:val="00247B1D"/>
    <w:rsid w:val="00264287"/>
    <w:rsid w:val="00264E4C"/>
    <w:rsid w:val="0026589D"/>
    <w:rsid w:val="002664E1"/>
    <w:rsid w:val="002674C4"/>
    <w:rsid w:val="0027210A"/>
    <w:rsid w:val="0028079D"/>
    <w:rsid w:val="002819B5"/>
    <w:rsid w:val="002853F4"/>
    <w:rsid w:val="00285941"/>
    <w:rsid w:val="002A2D2D"/>
    <w:rsid w:val="002C539D"/>
    <w:rsid w:val="002C5A69"/>
    <w:rsid w:val="002C71C6"/>
    <w:rsid w:val="002D07CA"/>
    <w:rsid w:val="002E264C"/>
    <w:rsid w:val="00302146"/>
    <w:rsid w:val="00303E20"/>
    <w:rsid w:val="00305122"/>
    <w:rsid w:val="0032244E"/>
    <w:rsid w:val="003230CF"/>
    <w:rsid w:val="0033212E"/>
    <w:rsid w:val="0033490F"/>
    <w:rsid w:val="00343AAE"/>
    <w:rsid w:val="0035509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75B"/>
    <w:rsid w:val="003E1013"/>
    <w:rsid w:val="003E15AD"/>
    <w:rsid w:val="003E167F"/>
    <w:rsid w:val="003E2A3C"/>
    <w:rsid w:val="003E2F3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C0A80"/>
    <w:rsid w:val="004D03E1"/>
    <w:rsid w:val="004D29A9"/>
    <w:rsid w:val="004E00E5"/>
    <w:rsid w:val="004E0D4F"/>
    <w:rsid w:val="004E4C1E"/>
    <w:rsid w:val="004F099B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C7539"/>
    <w:rsid w:val="005D4119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72238"/>
    <w:rsid w:val="006815D3"/>
    <w:rsid w:val="00686C0C"/>
    <w:rsid w:val="00695634"/>
    <w:rsid w:val="006A2531"/>
    <w:rsid w:val="006D239A"/>
    <w:rsid w:val="006D5657"/>
    <w:rsid w:val="006D59EC"/>
    <w:rsid w:val="006E1302"/>
    <w:rsid w:val="006E2245"/>
    <w:rsid w:val="006E55B4"/>
    <w:rsid w:val="006E7E50"/>
    <w:rsid w:val="00704432"/>
    <w:rsid w:val="007051DF"/>
    <w:rsid w:val="00724DA4"/>
    <w:rsid w:val="00733825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FD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C2344"/>
    <w:rsid w:val="008C2B8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3DEB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A5BCE"/>
    <w:rsid w:val="00CB626D"/>
    <w:rsid w:val="00CC0AC5"/>
    <w:rsid w:val="00CC13AB"/>
    <w:rsid w:val="00CD1C20"/>
    <w:rsid w:val="00CD5181"/>
    <w:rsid w:val="00CD7485"/>
    <w:rsid w:val="00CE2360"/>
    <w:rsid w:val="00CE236C"/>
    <w:rsid w:val="00CF0047"/>
    <w:rsid w:val="00D00346"/>
    <w:rsid w:val="00D12D5B"/>
    <w:rsid w:val="00D176BF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29B3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66730"/>
    <w:rsid w:val="00E74623"/>
    <w:rsid w:val="00E80232"/>
    <w:rsid w:val="00E80E3D"/>
    <w:rsid w:val="00E86D42"/>
    <w:rsid w:val="00E870B8"/>
    <w:rsid w:val="00EA1019"/>
    <w:rsid w:val="00EA3B29"/>
    <w:rsid w:val="00EA40D8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6657A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829</Words>
  <Characters>4729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96</cp:revision>
  <cp:lastPrinted>2023-05-11T12:17:00Z</cp:lastPrinted>
  <dcterms:created xsi:type="dcterms:W3CDTF">2019-11-12T12:29:00Z</dcterms:created>
  <dcterms:modified xsi:type="dcterms:W3CDTF">2024-05-13T16:1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